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7E99" w:rsidRDefault="00B27E99"/>
    <w:tbl>
      <w:tblPr>
        <w:tblStyle w:val="TabloKlavuzu"/>
        <w:tblW w:w="9464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7655"/>
      </w:tblGrid>
      <w:tr w:rsidR="0068016E" w:rsidTr="0068016E">
        <w:tc>
          <w:tcPr>
            <w:tcW w:w="1809" w:type="dxa"/>
          </w:tcPr>
          <w:p w:rsidR="0068016E" w:rsidRDefault="001E0406" w:rsidP="0068016E">
            <w: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8.75pt;height:78.75pt">
                  <v:imagedata r:id="rId9" o:title="logo"/>
                </v:shape>
              </w:pict>
            </w:r>
          </w:p>
        </w:tc>
        <w:tc>
          <w:tcPr>
            <w:tcW w:w="7655" w:type="dxa"/>
          </w:tcPr>
          <w:p w:rsidR="0068016E" w:rsidRPr="0068016E" w:rsidRDefault="0068016E" w:rsidP="0068016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016E">
              <w:rPr>
                <w:rFonts w:ascii="Times New Roman" w:hAnsi="Times New Roman" w:cs="Times New Roman"/>
                <w:b/>
              </w:rPr>
              <w:t>T.C. Nuh Naci Yazgan Üniversitesi</w:t>
            </w:r>
          </w:p>
          <w:p w:rsidR="0068016E" w:rsidRPr="0068016E" w:rsidRDefault="0068016E" w:rsidP="0068016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016E">
              <w:rPr>
                <w:rFonts w:ascii="Times New Roman" w:hAnsi="Times New Roman" w:cs="Times New Roman"/>
                <w:b/>
              </w:rPr>
              <w:t>Mühendislik Fakültesi</w:t>
            </w:r>
          </w:p>
          <w:p w:rsidR="0068016E" w:rsidRPr="0068016E" w:rsidRDefault="0068016E" w:rsidP="0068016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016E">
              <w:rPr>
                <w:rFonts w:ascii="Times New Roman" w:hAnsi="Times New Roman" w:cs="Times New Roman"/>
                <w:b/>
              </w:rPr>
              <w:t>Endüstri Mühendisliği Bölümü</w:t>
            </w:r>
          </w:p>
          <w:p w:rsidR="0068016E" w:rsidRDefault="003571FA" w:rsidP="00B27E99">
            <w:pPr>
              <w:jc w:val="center"/>
            </w:pPr>
            <w:r>
              <w:rPr>
                <w:rFonts w:ascii="Times New Roman" w:hAnsi="Times New Roman" w:cs="Times New Roman"/>
                <w:b/>
                <w:szCs w:val="20"/>
              </w:rPr>
              <w:t xml:space="preserve">Proje </w:t>
            </w:r>
            <w:r w:rsidR="00F5063C" w:rsidRPr="00F5063C">
              <w:rPr>
                <w:rFonts w:ascii="Times New Roman" w:hAnsi="Times New Roman" w:cs="Times New Roman"/>
                <w:b/>
                <w:szCs w:val="20"/>
              </w:rPr>
              <w:t>Değerlendirme Formu</w:t>
            </w:r>
          </w:p>
        </w:tc>
      </w:tr>
    </w:tbl>
    <w:p w:rsidR="00EF0A89" w:rsidRDefault="00EF0A89" w:rsidP="008F4740"/>
    <w:p w:rsidR="008F4740" w:rsidRDefault="00E951BC" w:rsidP="008F474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roje Başlığı</w:t>
      </w:r>
      <w:r w:rsidR="008F4740">
        <w:rPr>
          <w:rFonts w:ascii="Times New Roman" w:hAnsi="Times New Roman" w:cs="Times New Roman"/>
          <w:b/>
        </w:rPr>
        <w:t xml:space="preserve">: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26"/>
        <w:gridCol w:w="3969"/>
        <w:gridCol w:w="1843"/>
        <w:gridCol w:w="1874"/>
      </w:tblGrid>
      <w:tr w:rsidR="00B85168" w:rsidTr="00B85168">
        <w:trPr>
          <w:trHeight w:val="397"/>
        </w:trPr>
        <w:tc>
          <w:tcPr>
            <w:tcW w:w="1526" w:type="dxa"/>
            <w:vAlign w:val="center"/>
          </w:tcPr>
          <w:p w:rsidR="00B85168" w:rsidRPr="00B85168" w:rsidRDefault="00B85168" w:rsidP="00B851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85168">
              <w:rPr>
                <w:rFonts w:ascii="Times New Roman" w:hAnsi="Times New Roman" w:cs="Times New Roman"/>
                <w:b/>
              </w:rPr>
              <w:t>Öğrenci No</w:t>
            </w:r>
          </w:p>
        </w:tc>
        <w:tc>
          <w:tcPr>
            <w:tcW w:w="3969" w:type="dxa"/>
            <w:vAlign w:val="center"/>
          </w:tcPr>
          <w:p w:rsidR="00B85168" w:rsidRPr="00B85168" w:rsidRDefault="00B85168" w:rsidP="00B85168">
            <w:pPr>
              <w:rPr>
                <w:rFonts w:ascii="Times New Roman" w:hAnsi="Times New Roman" w:cs="Times New Roman"/>
                <w:b/>
              </w:rPr>
            </w:pPr>
            <w:r w:rsidRPr="00B85168">
              <w:rPr>
                <w:rFonts w:ascii="Times New Roman" w:hAnsi="Times New Roman" w:cs="Times New Roman"/>
                <w:b/>
              </w:rPr>
              <w:t>Öğrenci Adı, Soyadı</w:t>
            </w:r>
          </w:p>
        </w:tc>
        <w:tc>
          <w:tcPr>
            <w:tcW w:w="1843" w:type="dxa"/>
            <w:vAlign w:val="center"/>
          </w:tcPr>
          <w:p w:rsidR="00B85168" w:rsidRPr="00B85168" w:rsidRDefault="00B85168" w:rsidP="00B851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85168">
              <w:rPr>
                <w:rFonts w:ascii="Times New Roman" w:hAnsi="Times New Roman" w:cs="Times New Roman"/>
                <w:b/>
              </w:rPr>
              <w:t>Tarih</w:t>
            </w:r>
          </w:p>
        </w:tc>
        <w:tc>
          <w:tcPr>
            <w:tcW w:w="1874" w:type="dxa"/>
            <w:vAlign w:val="center"/>
          </w:tcPr>
          <w:p w:rsidR="00B85168" w:rsidRPr="00B85168" w:rsidRDefault="00B85168" w:rsidP="00B851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85168">
              <w:rPr>
                <w:rFonts w:ascii="Times New Roman" w:hAnsi="Times New Roman" w:cs="Times New Roman"/>
                <w:b/>
              </w:rPr>
              <w:t>İmza</w:t>
            </w:r>
          </w:p>
        </w:tc>
      </w:tr>
      <w:tr w:rsidR="00B85168" w:rsidTr="00B85168">
        <w:trPr>
          <w:trHeight w:val="397"/>
        </w:trPr>
        <w:tc>
          <w:tcPr>
            <w:tcW w:w="1526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4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</w:tr>
    </w:tbl>
    <w:p w:rsidR="008F4740" w:rsidRDefault="008F4740" w:rsidP="008F4740">
      <w:pPr>
        <w:spacing w:after="0"/>
        <w:jc w:val="right"/>
        <w:rPr>
          <w:rFonts w:ascii="Times New Roman" w:hAnsi="Times New Roman" w:cs="Times New Roman"/>
          <w:b/>
        </w:rPr>
      </w:pPr>
    </w:p>
    <w:p w:rsidR="00631904" w:rsidRDefault="00BC4FAE" w:rsidP="00631904">
      <w:pPr>
        <w:spacing w:after="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Değerlendirme Maddeleri 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3626"/>
        <w:gridCol w:w="1133"/>
        <w:gridCol w:w="1132"/>
        <w:gridCol w:w="1133"/>
        <w:gridCol w:w="1132"/>
        <w:gridCol w:w="1132"/>
      </w:tblGrid>
      <w:tr w:rsidR="00BC4FAE" w:rsidTr="000C778A">
        <w:trPr>
          <w:jc w:val="center"/>
        </w:trPr>
        <w:tc>
          <w:tcPr>
            <w:tcW w:w="3633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P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Çok Zayıf (2 puan)</w:t>
            </w:r>
          </w:p>
          <w:p w:rsidR="00631904" w:rsidRP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Zayıf</w:t>
            </w:r>
          </w:p>
          <w:p w:rsidR="00631904" w:rsidRP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(4 puan)</w:t>
            </w:r>
          </w:p>
          <w:p w:rsidR="00631904" w:rsidRP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Yeterli</w:t>
            </w:r>
          </w:p>
          <w:p w:rsidR="00631904" w:rsidRP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(6 puan)</w:t>
            </w:r>
          </w:p>
          <w:p w:rsidR="00631904" w:rsidRP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İyi</w:t>
            </w:r>
          </w:p>
          <w:p w:rsidR="00631904" w:rsidRP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(8 puan)</w:t>
            </w:r>
          </w:p>
          <w:p w:rsidR="00631904" w:rsidRP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631904" w:rsidRP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Çok İyi (10 puan)</w:t>
            </w:r>
          </w:p>
          <w:p w:rsidR="00631904" w:rsidRPr="000C778A" w:rsidRDefault="00631904" w:rsidP="000C778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0C778A" w:rsidTr="000C778A">
        <w:trPr>
          <w:trHeight w:val="567"/>
          <w:jc w:val="center"/>
        </w:trPr>
        <w:tc>
          <w:tcPr>
            <w:tcW w:w="3633" w:type="dxa"/>
            <w:vAlign w:val="center"/>
          </w:tcPr>
          <w:p w:rsidR="00631904" w:rsidRPr="000C778A" w:rsidRDefault="00631904" w:rsidP="000C778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Problem Tanımı</w:t>
            </w: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0C778A" w:rsidTr="000C778A">
        <w:trPr>
          <w:trHeight w:val="567"/>
          <w:jc w:val="center"/>
        </w:trPr>
        <w:tc>
          <w:tcPr>
            <w:tcW w:w="3633" w:type="dxa"/>
            <w:vAlign w:val="center"/>
          </w:tcPr>
          <w:p w:rsidR="00631904" w:rsidRPr="000C778A" w:rsidRDefault="00631904" w:rsidP="000C778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Literatür Araştırması</w:t>
            </w: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0C778A" w:rsidTr="000C778A">
        <w:trPr>
          <w:trHeight w:val="567"/>
          <w:jc w:val="center"/>
        </w:trPr>
        <w:tc>
          <w:tcPr>
            <w:tcW w:w="3633" w:type="dxa"/>
            <w:vAlign w:val="center"/>
          </w:tcPr>
          <w:p w:rsidR="00631904" w:rsidRPr="000C778A" w:rsidRDefault="007E1446" w:rsidP="000C778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Özgünlük</w:t>
            </w: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7E1446" w:rsidTr="000C778A">
        <w:trPr>
          <w:trHeight w:val="567"/>
          <w:jc w:val="center"/>
        </w:trPr>
        <w:tc>
          <w:tcPr>
            <w:tcW w:w="3633" w:type="dxa"/>
            <w:vAlign w:val="center"/>
          </w:tcPr>
          <w:p w:rsidR="007E1446" w:rsidRPr="000C778A" w:rsidRDefault="007E1446" w:rsidP="000C778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Çözüm Yönteminin Uygunluğu</w:t>
            </w: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EF0A89" w:rsidTr="000C778A">
        <w:trPr>
          <w:trHeight w:val="567"/>
          <w:jc w:val="center"/>
        </w:trPr>
        <w:tc>
          <w:tcPr>
            <w:tcW w:w="3633" w:type="dxa"/>
            <w:vAlign w:val="center"/>
          </w:tcPr>
          <w:p w:rsidR="00EF0A89" w:rsidRPr="000C778A" w:rsidRDefault="00EF0A89" w:rsidP="000C778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Veri Toplama Yönteminin Uygunluğu</w:t>
            </w:r>
          </w:p>
        </w:tc>
        <w:tc>
          <w:tcPr>
            <w:tcW w:w="1134" w:type="dxa"/>
          </w:tcPr>
          <w:p w:rsidR="00EF0A89" w:rsidRDefault="00EF0A89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EF0A89" w:rsidRDefault="00EF0A89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EF0A89" w:rsidRDefault="00EF0A89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EF0A89" w:rsidRDefault="00EF0A89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EF0A89" w:rsidRDefault="00EF0A89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0C778A" w:rsidTr="000C778A">
        <w:trPr>
          <w:trHeight w:val="567"/>
          <w:jc w:val="center"/>
        </w:trPr>
        <w:tc>
          <w:tcPr>
            <w:tcW w:w="3633" w:type="dxa"/>
            <w:vAlign w:val="center"/>
          </w:tcPr>
          <w:p w:rsidR="00631904" w:rsidRPr="000C778A" w:rsidRDefault="00631904" w:rsidP="000C778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Sonuçlarla Hedeflerin Uyumu</w:t>
            </w: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631904" w:rsidTr="000C778A">
        <w:trPr>
          <w:trHeight w:val="567"/>
          <w:jc w:val="center"/>
        </w:trPr>
        <w:tc>
          <w:tcPr>
            <w:tcW w:w="3633" w:type="dxa"/>
            <w:vAlign w:val="center"/>
          </w:tcPr>
          <w:p w:rsidR="00631904" w:rsidRPr="000C778A" w:rsidRDefault="007E1446" w:rsidP="000C778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Kurumsal Katkı </w:t>
            </w:r>
            <w:r w:rsidR="00631904"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Düzeyi</w:t>
            </w: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631904" w:rsidTr="000C778A">
        <w:trPr>
          <w:trHeight w:val="567"/>
          <w:jc w:val="center"/>
        </w:trPr>
        <w:tc>
          <w:tcPr>
            <w:tcW w:w="3633" w:type="dxa"/>
            <w:vAlign w:val="center"/>
          </w:tcPr>
          <w:p w:rsidR="00631904" w:rsidRPr="000C778A" w:rsidRDefault="007E1446" w:rsidP="000C778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Rapor Düzeni</w:t>
            </w: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631904" w:rsidRDefault="00631904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7E1446" w:rsidTr="000C778A">
        <w:trPr>
          <w:trHeight w:val="567"/>
          <w:jc w:val="center"/>
        </w:trPr>
        <w:tc>
          <w:tcPr>
            <w:tcW w:w="3633" w:type="dxa"/>
            <w:vAlign w:val="center"/>
          </w:tcPr>
          <w:p w:rsidR="007E1446" w:rsidRPr="000C778A" w:rsidRDefault="00EF0A89" w:rsidP="000C778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orulan Sorulara Verilen Cevaplar        </w:t>
            </w: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7E1446" w:rsidTr="000C778A">
        <w:trPr>
          <w:trHeight w:val="567"/>
          <w:jc w:val="center"/>
        </w:trPr>
        <w:tc>
          <w:tcPr>
            <w:tcW w:w="3633" w:type="dxa"/>
            <w:vAlign w:val="center"/>
          </w:tcPr>
          <w:p w:rsidR="007E1446" w:rsidRPr="000C778A" w:rsidRDefault="00EF0A89" w:rsidP="000C778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778A">
              <w:rPr>
                <w:rFonts w:ascii="Times New Roman" w:hAnsi="Times New Roman" w:cs="Times New Roman"/>
                <w:b/>
                <w:sz w:val="20"/>
                <w:szCs w:val="20"/>
              </w:rPr>
              <w:t>Sunumun Genel Değerlendirmesi</w:t>
            </w: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:rsidR="007E1446" w:rsidRDefault="007E1446" w:rsidP="00631904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</w:tbl>
    <w:p w:rsidR="007D0D74" w:rsidRDefault="007D0D74" w:rsidP="00631904">
      <w:pPr>
        <w:spacing w:after="0"/>
        <w:jc w:val="both"/>
        <w:rPr>
          <w:rFonts w:ascii="Times New Roman" w:hAnsi="Times New Roman" w:cs="Times New Roman"/>
          <w:b/>
        </w:rPr>
      </w:pPr>
    </w:p>
    <w:p w:rsidR="00631904" w:rsidRDefault="00631904" w:rsidP="00631904">
      <w:pPr>
        <w:spacing w:after="0"/>
        <w:jc w:val="both"/>
        <w:rPr>
          <w:rFonts w:ascii="Times New Roman" w:hAnsi="Times New Roman" w:cs="Times New Roman"/>
          <w:b/>
        </w:rPr>
      </w:pPr>
      <w:r w:rsidRPr="00631904">
        <w:rPr>
          <w:rFonts w:ascii="Times New Roman" w:hAnsi="Times New Roman" w:cs="Times New Roman"/>
          <w:b/>
        </w:rPr>
        <w:t>Toplam Final Sınavı Notu : _______</w:t>
      </w:r>
    </w:p>
    <w:tbl>
      <w:tblPr>
        <w:tblStyle w:val="TabloKlavuzu"/>
        <w:tblW w:w="9452" w:type="dxa"/>
        <w:jc w:val="center"/>
        <w:tblLook w:val="04A0" w:firstRow="1" w:lastRow="0" w:firstColumn="1" w:lastColumn="0" w:noHBand="0" w:noVBand="1"/>
      </w:tblPr>
      <w:tblGrid>
        <w:gridCol w:w="3150"/>
        <w:gridCol w:w="3151"/>
        <w:gridCol w:w="3151"/>
      </w:tblGrid>
      <w:tr w:rsidR="00BC4FAE" w:rsidTr="00B45030">
        <w:trPr>
          <w:trHeight w:val="279"/>
          <w:jc w:val="center"/>
        </w:trPr>
        <w:tc>
          <w:tcPr>
            <w:tcW w:w="3150" w:type="dxa"/>
          </w:tcPr>
          <w:p w:rsidR="00BC4FAE" w:rsidRDefault="00BC4FAE" w:rsidP="00631904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631904">
              <w:rPr>
                <w:rFonts w:ascii="Times New Roman" w:hAnsi="Times New Roman" w:cs="Times New Roman"/>
                <w:b/>
              </w:rPr>
              <w:t xml:space="preserve"> Komisyon Başkanı</w:t>
            </w:r>
          </w:p>
        </w:tc>
        <w:tc>
          <w:tcPr>
            <w:tcW w:w="3151" w:type="dxa"/>
          </w:tcPr>
          <w:p w:rsidR="00BC4FAE" w:rsidRDefault="00250F65" w:rsidP="00631904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Komisyon</w:t>
            </w:r>
            <w:r w:rsidR="00BC4FAE" w:rsidRPr="00631904">
              <w:rPr>
                <w:rFonts w:ascii="Times New Roman" w:hAnsi="Times New Roman" w:cs="Times New Roman"/>
                <w:b/>
              </w:rPr>
              <w:t xml:space="preserve"> Üye</w:t>
            </w:r>
            <w:r w:rsidR="00BC4FAE">
              <w:rPr>
                <w:rFonts w:ascii="Times New Roman" w:hAnsi="Times New Roman" w:cs="Times New Roman"/>
                <w:b/>
              </w:rPr>
              <w:t>si</w:t>
            </w:r>
          </w:p>
        </w:tc>
        <w:tc>
          <w:tcPr>
            <w:tcW w:w="3151" w:type="dxa"/>
          </w:tcPr>
          <w:p w:rsidR="00BC4FAE" w:rsidRDefault="00BC4FAE" w:rsidP="00631904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631904">
              <w:rPr>
                <w:rFonts w:ascii="Times New Roman" w:hAnsi="Times New Roman" w:cs="Times New Roman"/>
                <w:b/>
              </w:rPr>
              <w:t xml:space="preserve"> </w:t>
            </w:r>
            <w:r w:rsidR="00250F65">
              <w:rPr>
                <w:rFonts w:ascii="Times New Roman" w:hAnsi="Times New Roman" w:cs="Times New Roman"/>
                <w:b/>
              </w:rPr>
              <w:t>Komisyon</w:t>
            </w:r>
            <w:bookmarkStart w:id="0" w:name="_GoBack"/>
            <w:bookmarkEnd w:id="0"/>
            <w:r w:rsidRPr="00631904">
              <w:rPr>
                <w:rFonts w:ascii="Times New Roman" w:hAnsi="Times New Roman" w:cs="Times New Roman"/>
                <w:b/>
              </w:rPr>
              <w:t xml:space="preserve"> Üye</w:t>
            </w:r>
            <w:r>
              <w:rPr>
                <w:rFonts w:ascii="Times New Roman" w:hAnsi="Times New Roman" w:cs="Times New Roman"/>
                <w:b/>
              </w:rPr>
              <w:t>si</w:t>
            </w:r>
          </w:p>
        </w:tc>
      </w:tr>
      <w:tr w:rsidR="00BC4FAE" w:rsidTr="00B45030">
        <w:trPr>
          <w:trHeight w:val="2074"/>
          <w:jc w:val="center"/>
        </w:trPr>
        <w:tc>
          <w:tcPr>
            <w:tcW w:w="3150" w:type="dxa"/>
          </w:tcPr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Pr="00631904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gramStart"/>
            <w:r w:rsidRPr="00631904">
              <w:rPr>
                <w:rFonts w:ascii="Times New Roman" w:hAnsi="Times New Roman" w:cs="Times New Roman"/>
                <w:b/>
              </w:rPr>
              <w:t>Unvan , Ad</w:t>
            </w:r>
            <w:proofErr w:type="gramEnd"/>
            <w:r w:rsidRPr="00631904">
              <w:rPr>
                <w:rFonts w:ascii="Times New Roman" w:hAnsi="Times New Roman" w:cs="Times New Roman"/>
                <w:b/>
              </w:rPr>
              <w:t xml:space="preserve"> &amp; </w:t>
            </w:r>
            <w:proofErr w:type="spellStart"/>
            <w:r w:rsidRPr="00631904">
              <w:rPr>
                <w:rFonts w:ascii="Times New Roman" w:hAnsi="Times New Roman" w:cs="Times New Roman"/>
                <w:b/>
              </w:rPr>
              <w:t>Soyad</w:t>
            </w:r>
            <w:proofErr w:type="spellEnd"/>
          </w:p>
          <w:p w:rsidR="00BC4FAE" w:rsidRDefault="000C778A" w:rsidP="00631904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İmza</w:t>
            </w:r>
          </w:p>
        </w:tc>
        <w:tc>
          <w:tcPr>
            <w:tcW w:w="3151" w:type="dxa"/>
          </w:tcPr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Pr="00631904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gramStart"/>
            <w:r w:rsidRPr="00631904">
              <w:rPr>
                <w:rFonts w:ascii="Times New Roman" w:hAnsi="Times New Roman" w:cs="Times New Roman"/>
                <w:b/>
              </w:rPr>
              <w:t>Unvan , Ad</w:t>
            </w:r>
            <w:proofErr w:type="gramEnd"/>
            <w:r w:rsidRPr="00631904">
              <w:rPr>
                <w:rFonts w:ascii="Times New Roman" w:hAnsi="Times New Roman" w:cs="Times New Roman"/>
                <w:b/>
              </w:rPr>
              <w:t xml:space="preserve"> &amp; </w:t>
            </w:r>
            <w:proofErr w:type="spellStart"/>
            <w:r w:rsidRPr="00631904">
              <w:rPr>
                <w:rFonts w:ascii="Times New Roman" w:hAnsi="Times New Roman" w:cs="Times New Roman"/>
                <w:b/>
              </w:rPr>
              <w:t>Soyad</w:t>
            </w:r>
            <w:proofErr w:type="spellEnd"/>
          </w:p>
          <w:p w:rsidR="00BC4FAE" w:rsidRDefault="000C778A" w:rsidP="00631904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İmza</w:t>
            </w:r>
          </w:p>
        </w:tc>
        <w:tc>
          <w:tcPr>
            <w:tcW w:w="3151" w:type="dxa"/>
          </w:tcPr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BC4FAE" w:rsidRPr="00631904" w:rsidRDefault="00BC4FAE" w:rsidP="00BC4FAE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gramStart"/>
            <w:r w:rsidRPr="00631904">
              <w:rPr>
                <w:rFonts w:ascii="Times New Roman" w:hAnsi="Times New Roman" w:cs="Times New Roman"/>
                <w:b/>
              </w:rPr>
              <w:t>Unvan , Ad</w:t>
            </w:r>
            <w:proofErr w:type="gramEnd"/>
            <w:r w:rsidRPr="00631904">
              <w:rPr>
                <w:rFonts w:ascii="Times New Roman" w:hAnsi="Times New Roman" w:cs="Times New Roman"/>
                <w:b/>
              </w:rPr>
              <w:t xml:space="preserve"> &amp; </w:t>
            </w:r>
            <w:proofErr w:type="spellStart"/>
            <w:r w:rsidRPr="00631904">
              <w:rPr>
                <w:rFonts w:ascii="Times New Roman" w:hAnsi="Times New Roman" w:cs="Times New Roman"/>
                <w:b/>
              </w:rPr>
              <w:t>Soyad</w:t>
            </w:r>
            <w:proofErr w:type="spellEnd"/>
          </w:p>
          <w:p w:rsidR="00BC4FAE" w:rsidRDefault="00BC4FAE" w:rsidP="00631904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631904">
              <w:rPr>
                <w:rFonts w:ascii="Times New Roman" w:hAnsi="Times New Roman" w:cs="Times New Roman"/>
                <w:b/>
              </w:rPr>
              <w:t>İmza</w:t>
            </w:r>
          </w:p>
        </w:tc>
      </w:tr>
    </w:tbl>
    <w:p w:rsidR="00BC4FAE" w:rsidRDefault="00BC4FAE" w:rsidP="007D0D74">
      <w:pPr>
        <w:spacing w:after="0"/>
        <w:jc w:val="both"/>
        <w:rPr>
          <w:rFonts w:ascii="Times New Roman" w:hAnsi="Times New Roman" w:cs="Times New Roman"/>
          <w:b/>
        </w:rPr>
      </w:pPr>
    </w:p>
    <w:sectPr w:rsidR="00BC4FAE" w:rsidSect="0068016E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E0406" w:rsidRDefault="001E0406" w:rsidP="0068016E">
      <w:pPr>
        <w:spacing w:after="0" w:line="240" w:lineRule="auto"/>
      </w:pPr>
      <w:r>
        <w:separator/>
      </w:r>
    </w:p>
  </w:endnote>
  <w:endnote w:type="continuationSeparator" w:id="0">
    <w:p w:rsidR="001E0406" w:rsidRDefault="001E0406" w:rsidP="006801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E0406" w:rsidRDefault="001E0406" w:rsidP="0068016E">
      <w:pPr>
        <w:spacing w:after="0" w:line="240" w:lineRule="auto"/>
      </w:pPr>
      <w:r>
        <w:separator/>
      </w:r>
    </w:p>
  </w:footnote>
  <w:footnote w:type="continuationSeparator" w:id="0">
    <w:p w:rsidR="001E0406" w:rsidRDefault="001E0406" w:rsidP="006801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571FA" w:rsidRPr="003571FA" w:rsidRDefault="00343A8B">
    <w:pPr>
      <w:pStyle w:val="stbilgi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Ek- 6</w:t>
    </w:r>
    <w:r w:rsidR="003571FA" w:rsidRPr="003571FA">
      <w:rPr>
        <w:rFonts w:ascii="Times New Roman" w:hAnsi="Times New Roman" w:cs="Times New Roman"/>
      </w:rPr>
      <w:t xml:space="preserve"> Proje Değerlendirme Formu</w:t>
    </w:r>
  </w:p>
  <w:p w:rsidR="003571FA" w:rsidRDefault="003571FA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F91F43"/>
    <w:multiLevelType w:val="hybridMultilevel"/>
    <w:tmpl w:val="8B0EF90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trA0sDCyNDe3NDFU0lEKTi0uzszPAykwqwUAcVNL3iwAAAA="/>
  </w:docVars>
  <w:rsids>
    <w:rsidRoot w:val="001D4DD6"/>
    <w:rsid w:val="000C778A"/>
    <w:rsid w:val="000E721E"/>
    <w:rsid w:val="000F04FB"/>
    <w:rsid w:val="00114B1E"/>
    <w:rsid w:val="00170463"/>
    <w:rsid w:val="001B0A3A"/>
    <w:rsid w:val="001D4DD6"/>
    <w:rsid w:val="001D626A"/>
    <w:rsid w:val="001E0406"/>
    <w:rsid w:val="002433E6"/>
    <w:rsid w:val="00250F65"/>
    <w:rsid w:val="00273613"/>
    <w:rsid w:val="002A0FF8"/>
    <w:rsid w:val="002B3DFF"/>
    <w:rsid w:val="0033745E"/>
    <w:rsid w:val="00343A8B"/>
    <w:rsid w:val="003571FA"/>
    <w:rsid w:val="003A2276"/>
    <w:rsid w:val="004875EB"/>
    <w:rsid w:val="00551756"/>
    <w:rsid w:val="005A031A"/>
    <w:rsid w:val="005B3E9B"/>
    <w:rsid w:val="005C778C"/>
    <w:rsid w:val="00631904"/>
    <w:rsid w:val="0068016E"/>
    <w:rsid w:val="00732CA1"/>
    <w:rsid w:val="00771012"/>
    <w:rsid w:val="007D0D74"/>
    <w:rsid w:val="007E1446"/>
    <w:rsid w:val="008011F0"/>
    <w:rsid w:val="008273DA"/>
    <w:rsid w:val="00831E24"/>
    <w:rsid w:val="00865AEB"/>
    <w:rsid w:val="008A26D9"/>
    <w:rsid w:val="008C389C"/>
    <w:rsid w:val="008C4BA6"/>
    <w:rsid w:val="008F4740"/>
    <w:rsid w:val="00972DB4"/>
    <w:rsid w:val="009B4835"/>
    <w:rsid w:val="009D3EC6"/>
    <w:rsid w:val="00AE44BF"/>
    <w:rsid w:val="00B27E99"/>
    <w:rsid w:val="00B45030"/>
    <w:rsid w:val="00B8309B"/>
    <w:rsid w:val="00B85168"/>
    <w:rsid w:val="00BC4FAE"/>
    <w:rsid w:val="00C040E4"/>
    <w:rsid w:val="00C06AE7"/>
    <w:rsid w:val="00C50B19"/>
    <w:rsid w:val="00C67ED9"/>
    <w:rsid w:val="00D005CC"/>
    <w:rsid w:val="00D055D9"/>
    <w:rsid w:val="00D767BC"/>
    <w:rsid w:val="00DC0AA0"/>
    <w:rsid w:val="00E0593D"/>
    <w:rsid w:val="00E951BC"/>
    <w:rsid w:val="00EB1422"/>
    <w:rsid w:val="00EC04EC"/>
    <w:rsid w:val="00EC0585"/>
    <w:rsid w:val="00ED6AAD"/>
    <w:rsid w:val="00EF0A89"/>
    <w:rsid w:val="00F42366"/>
    <w:rsid w:val="00F5063C"/>
    <w:rsid w:val="00F53C50"/>
    <w:rsid w:val="00F83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68016E"/>
  </w:style>
  <w:style w:type="paragraph" w:styleId="Altbilgi">
    <w:name w:val="footer"/>
    <w:basedOn w:val="Normal"/>
    <w:link w:val="Al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68016E"/>
  </w:style>
  <w:style w:type="paragraph" w:styleId="BalonMetni">
    <w:name w:val="Balloon Text"/>
    <w:basedOn w:val="Normal"/>
    <w:link w:val="BalonMetniChar"/>
    <w:uiPriority w:val="99"/>
    <w:semiHidden/>
    <w:unhideWhenUsed/>
    <w:rsid w:val="006801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8016E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6801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8516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68016E"/>
  </w:style>
  <w:style w:type="paragraph" w:styleId="Altbilgi">
    <w:name w:val="footer"/>
    <w:basedOn w:val="Normal"/>
    <w:link w:val="Al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68016E"/>
  </w:style>
  <w:style w:type="paragraph" w:styleId="BalonMetni">
    <w:name w:val="Balloon Text"/>
    <w:basedOn w:val="Normal"/>
    <w:link w:val="BalonMetniChar"/>
    <w:uiPriority w:val="99"/>
    <w:semiHidden/>
    <w:unhideWhenUsed/>
    <w:rsid w:val="006801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8016E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6801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851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0E88488C-E15A-46D3-841D-DA7F83A971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Lenovo</cp:lastModifiedBy>
  <cp:revision>14</cp:revision>
  <dcterms:created xsi:type="dcterms:W3CDTF">2020-05-22T09:17:00Z</dcterms:created>
  <dcterms:modified xsi:type="dcterms:W3CDTF">2020-05-23T18:56:00Z</dcterms:modified>
</cp:coreProperties>
</file>